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DDE680" w14:textId="77777777" w:rsidR="00257B58" w:rsidRDefault="00257B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effect of PID parameters are summarized as follows:</w:t>
      </w:r>
    </w:p>
    <w:p w14:paraId="5069C9EA" w14:textId="15B9518A" w:rsidR="00257B58" w:rsidRDefault="00257B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portional gain: </w:t>
      </w:r>
    </w:p>
    <w:p w14:paraId="2AA5B026" w14:textId="77777777" w:rsidR="00257B58" w:rsidRPr="00257B58" w:rsidRDefault="00257B58" w:rsidP="00257B58">
      <w:pPr>
        <w:pStyle w:val="a4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e correction proportional to the current error</w:t>
      </w:r>
    </w:p>
    <w:p w14:paraId="675FE66C" w14:textId="06F0D568" w:rsidR="00257B58" w:rsidRDefault="00257B58" w:rsidP="00257B58">
      <w:pPr>
        <w:pStyle w:val="a4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duce response time</w:t>
      </w:r>
    </w:p>
    <w:p w14:paraId="603798DF" w14:textId="1D9E4D44" w:rsidR="00257B58" w:rsidRDefault="00257B58" w:rsidP="00257B58">
      <w:pPr>
        <w:pStyle w:val="a4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use overshoot if it is too large </w:t>
      </w:r>
    </w:p>
    <w:p w14:paraId="75E2ECAB" w14:textId="611DBB48" w:rsidR="00257B58" w:rsidRDefault="00257B58" w:rsidP="00257B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gral</w:t>
      </w:r>
      <w:r w:rsidR="00B718B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718B3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 w:hint="eastAsia"/>
          <w:sz w:val="24"/>
          <w:szCs w:val="24"/>
        </w:rPr>
        <w:t>ain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6A98F487" w14:textId="77777777" w:rsidR="00257B58" w:rsidRDefault="00257B58" w:rsidP="00257B58">
      <w:pPr>
        <w:pStyle w:val="a4"/>
        <w:numPr>
          <w:ilvl w:val="0"/>
          <w:numId w:val="2"/>
        </w:numPr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portional to the cumulative error </w:t>
      </w:r>
    </w:p>
    <w:p w14:paraId="50AE8FA8" w14:textId="77777777" w:rsidR="00257B58" w:rsidRDefault="00257B58" w:rsidP="00257B58">
      <w:pPr>
        <w:pStyle w:val="a4"/>
        <w:numPr>
          <w:ilvl w:val="0"/>
          <w:numId w:val="2"/>
        </w:numPr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liminate steady state error </w:t>
      </w:r>
    </w:p>
    <w:p w14:paraId="68DB995B" w14:textId="77777777" w:rsidR="00B718B3" w:rsidRDefault="00B718B3" w:rsidP="00257B58">
      <w:pPr>
        <w:pStyle w:val="a4"/>
        <w:numPr>
          <w:ilvl w:val="0"/>
          <w:numId w:val="2"/>
        </w:numPr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use overshoot if it is too high </w:t>
      </w:r>
    </w:p>
    <w:p w14:paraId="2DA03426" w14:textId="34CD3CB4" w:rsidR="00257B58" w:rsidRDefault="00B718B3" w:rsidP="00B718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rivative gain:</w:t>
      </w:r>
    </w:p>
    <w:p w14:paraId="286B3B43" w14:textId="37A35255" w:rsidR="00B718B3" w:rsidRDefault="00B718B3" w:rsidP="00B718B3">
      <w:pPr>
        <w:pStyle w:val="a4"/>
        <w:numPr>
          <w:ilvl w:val="0"/>
          <w:numId w:val="3"/>
        </w:numPr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portional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o the derivative of the error</w:t>
      </w:r>
    </w:p>
    <w:p w14:paraId="0F9A593A" w14:textId="6BF8EAC4" w:rsidR="00B718B3" w:rsidRDefault="00B718B3" w:rsidP="00B718B3">
      <w:pPr>
        <w:pStyle w:val="a4"/>
        <w:numPr>
          <w:ilvl w:val="0"/>
          <w:numId w:val="3"/>
        </w:numPr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duce overshoot </w:t>
      </w:r>
    </w:p>
    <w:p w14:paraId="59503237" w14:textId="2EB575A6" w:rsidR="00B718B3" w:rsidRDefault="00B718B3" w:rsidP="00B718B3">
      <w:pPr>
        <w:pStyle w:val="a4"/>
        <w:numPr>
          <w:ilvl w:val="0"/>
          <w:numId w:val="3"/>
        </w:numPr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duce response time</w:t>
      </w:r>
    </w:p>
    <w:p w14:paraId="026F29C4" w14:textId="77777777" w:rsidR="00B718B3" w:rsidRDefault="00B718B3" w:rsidP="00B718B3">
      <w:pPr>
        <w:rPr>
          <w:rFonts w:ascii="Times New Roman" w:hAnsi="Times New Roman" w:cs="Times New Roman"/>
          <w:sz w:val="24"/>
          <w:szCs w:val="24"/>
        </w:rPr>
      </w:pPr>
    </w:p>
    <w:p w14:paraId="4C7E0290" w14:textId="7FA261FA" w:rsidR="00B718B3" w:rsidRDefault="00B718B3" w:rsidP="00B718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ith the properties of the each parameters, the parameters are manual tuned according to the vehicle behavior.</w:t>
      </w:r>
    </w:p>
    <w:p w14:paraId="1395B107" w14:textId="6FC3A7D4" w:rsidR="00B718B3" w:rsidRDefault="00B718B3" w:rsidP="00B718B3">
      <w:pPr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he final parameters are</w:t>
      </w:r>
    </w:p>
    <w:p w14:paraId="70B52119" w14:textId="3409042C" w:rsidR="00B718B3" w:rsidRPr="00B718B3" w:rsidRDefault="00B718B3" w:rsidP="00B718B3">
      <w:pPr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P=-0.15</m:t>
          </m:r>
        </m:oMath>
      </m:oMathPara>
    </w:p>
    <w:p w14:paraId="2D7918EF" w14:textId="68F83F53" w:rsidR="00B718B3" w:rsidRPr="00B718B3" w:rsidRDefault="00B718B3" w:rsidP="00B718B3">
      <w:pPr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I=-0.0003</m:t>
          </m:r>
        </m:oMath>
      </m:oMathPara>
    </w:p>
    <w:p w14:paraId="16A22FD7" w14:textId="43686921" w:rsidR="00B718B3" w:rsidRPr="00B718B3" w:rsidRDefault="00B718B3" w:rsidP="00B718B3">
      <w:pPr>
        <w:rPr>
          <w:rFonts w:ascii="Times New Roman" w:hAnsi="Times New Roman" w:cs="Times New Roman" w:hint="eastAsia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D= -3</m:t>
          </m:r>
        </m:oMath>
      </m:oMathPara>
    </w:p>
    <w:p w14:paraId="3A99CFC5" w14:textId="2DA6640B" w:rsidR="001610E2" w:rsidRPr="001610E2" w:rsidRDefault="001610E2">
      <w:pPr>
        <w:rPr>
          <w:rFonts w:ascii="Times New Roman" w:hAnsi="Times New Roman" w:cs="Times New Roman" w:hint="eastAsia"/>
          <w:sz w:val="24"/>
          <w:szCs w:val="24"/>
        </w:rPr>
      </w:pPr>
      <w:bookmarkStart w:id="0" w:name="_GoBack"/>
      <w:bookmarkEnd w:id="0"/>
    </w:p>
    <w:sectPr w:rsidR="001610E2" w:rsidRPr="001610E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F02606"/>
    <w:multiLevelType w:val="hybridMultilevel"/>
    <w:tmpl w:val="78664686"/>
    <w:lvl w:ilvl="0" w:tplc="34E20C1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60AF67F4"/>
    <w:multiLevelType w:val="hybridMultilevel"/>
    <w:tmpl w:val="7FE4BEEC"/>
    <w:lvl w:ilvl="0" w:tplc="A2F41B5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6CEA1EC2"/>
    <w:multiLevelType w:val="hybridMultilevel"/>
    <w:tmpl w:val="40BCDBBA"/>
    <w:lvl w:ilvl="0" w:tplc="8EF03AD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0NLA0tTA3MjIyNTdT0lEKTi0uzszPAykwrAUA9UGOmiwAAAA="/>
  </w:docVars>
  <w:rsids>
    <w:rsidRoot w:val="00CA4550"/>
    <w:rsid w:val="001610E2"/>
    <w:rsid w:val="00213738"/>
    <w:rsid w:val="00257B58"/>
    <w:rsid w:val="003D0549"/>
    <w:rsid w:val="007665CC"/>
    <w:rsid w:val="00B718B3"/>
    <w:rsid w:val="00CA4550"/>
    <w:rsid w:val="00CB0345"/>
    <w:rsid w:val="00E238E0"/>
    <w:rsid w:val="00F07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BDCC7"/>
  <w15:chartTrackingRefBased/>
  <w15:docId w15:val="{CD2DA179-E192-49BC-8DC5-2E4006021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E238E0"/>
    <w:rPr>
      <w:color w:val="808080"/>
    </w:rPr>
  </w:style>
  <w:style w:type="paragraph" w:styleId="a4">
    <w:name w:val="List Paragraph"/>
    <w:basedOn w:val="a"/>
    <w:uiPriority w:val="34"/>
    <w:qFormat/>
    <w:rsid w:val="00257B58"/>
    <w:pPr>
      <w:ind w:firstLineChars="200" w:firstLine="420"/>
    </w:pPr>
  </w:style>
  <w:style w:type="paragraph" w:styleId="a5">
    <w:name w:val="Balloon Text"/>
    <w:basedOn w:val="a"/>
    <w:link w:val="Char"/>
    <w:uiPriority w:val="99"/>
    <w:semiHidden/>
    <w:unhideWhenUsed/>
    <w:rsid w:val="00B718B3"/>
    <w:rPr>
      <w:sz w:val="18"/>
      <w:szCs w:val="18"/>
    </w:rPr>
  </w:style>
  <w:style w:type="character" w:customStyle="1" w:styleId="Char">
    <w:name w:val="批注框文本 Char"/>
    <w:basedOn w:val="a0"/>
    <w:link w:val="a5"/>
    <w:uiPriority w:val="99"/>
    <w:semiHidden/>
    <w:rsid w:val="00B718B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84</Words>
  <Characters>482</Characters>
  <Application>Microsoft Office Word</Application>
  <DocSecurity>0</DocSecurity>
  <Lines>4</Lines>
  <Paragraphs>1</Paragraphs>
  <ScaleCrop>false</ScaleCrop>
  <Company>www.xitongtiandi.com</Company>
  <LinksUpToDate>false</LinksUpToDate>
  <CharactersWithSpaces>5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xi Zhang</dc:creator>
  <cp:keywords/>
  <dc:description/>
  <cp:lastModifiedBy>Zhaoxi Zhang</cp:lastModifiedBy>
  <cp:revision>5</cp:revision>
  <cp:lastPrinted>2017-07-09T22:47:00Z</cp:lastPrinted>
  <dcterms:created xsi:type="dcterms:W3CDTF">2017-07-09T21:55:00Z</dcterms:created>
  <dcterms:modified xsi:type="dcterms:W3CDTF">2017-07-09T22:47:00Z</dcterms:modified>
</cp:coreProperties>
</file>